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CD3AC" w14:textId="77777777" w:rsidR="00D84255" w:rsidRDefault="00000000">
      <w:pPr>
        <w:pStyle w:val="Title"/>
      </w:pPr>
      <w:r>
        <w:t>Indices</w:t>
      </w:r>
    </w:p>
    <w:p w14:paraId="64414419" w14:textId="77777777" w:rsidR="00D84255" w:rsidRDefault="00000000">
      <w:pPr>
        <w:pStyle w:val="Heading2"/>
      </w:pPr>
      <w:bookmarkStart w:id="0" w:name="wrangle"/>
      <w:r>
        <w:t>Wrangle</w:t>
      </w:r>
    </w:p>
    <w:p w14:paraId="36DE7263" w14:textId="77777777" w:rsidR="00D84255" w:rsidRDefault="00000000">
      <w:pPr>
        <w:pStyle w:val="Heading2"/>
      </w:pPr>
      <w:bookmarkStart w:id="1" w:name="cpue-graph"/>
      <w:bookmarkEnd w:id="0"/>
      <w:r>
        <w:t>Cpue graph</w:t>
      </w:r>
    </w:p>
    <w:p w14:paraId="0ED70ABF" w14:textId="77777777" w:rsidR="00D84255" w:rsidRDefault="00000000">
      <w:pPr>
        <w:pStyle w:val="FirstParagraph"/>
      </w:pPr>
      <w:r>
        <w:rPr>
          <w:noProof/>
        </w:rPr>
        <w:drawing>
          <wp:inline distT="0" distB="0" distL="0" distR="0" wp14:anchorId="07A57E59" wp14:editId="72ECBFEC">
            <wp:extent cx="5334000" cy="339436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PUE-correction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3FF80" w14:textId="77777777" w:rsidR="00D84255" w:rsidRDefault="00000000">
      <w:pPr>
        <w:pStyle w:val="Heading2"/>
      </w:pPr>
      <w:bookmarkStart w:id="2" w:name="distance-from-the-ocean"/>
      <w:bookmarkEnd w:id="1"/>
      <w:r>
        <w:lastRenderedPageBreak/>
        <w:t>Distance from the ocean</w:t>
      </w:r>
    </w:p>
    <w:p w14:paraId="7C2DC197" w14:textId="77777777" w:rsidR="00D84255" w:rsidRDefault="00000000">
      <w:pPr>
        <w:pStyle w:val="FirstParagraph"/>
      </w:pPr>
      <w:r>
        <w:rPr>
          <w:noProof/>
        </w:rPr>
        <w:drawing>
          <wp:inline distT="0" distB="0" distL="0" distR="0" wp14:anchorId="7F8BA549" wp14:editId="2B50D8BB">
            <wp:extent cx="5334000" cy="339436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PUE-correction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8B3DF" w14:textId="77777777" w:rsidR="00D84255" w:rsidRDefault="00000000">
      <w:pPr>
        <w:pStyle w:val="Heading2"/>
      </w:pPr>
      <w:bookmarkStart w:id="3" w:name="yearly-recruitment"/>
      <w:bookmarkEnd w:id="2"/>
      <w:r>
        <w:t>Yearly Recruitment</w:t>
      </w:r>
    </w:p>
    <w:p w14:paraId="05C928CA" w14:textId="77777777" w:rsidR="00D84255" w:rsidRDefault="00000000">
      <w:pPr>
        <w:pStyle w:val="FirstParagraph"/>
      </w:pPr>
      <w:r>
        <w:rPr>
          <w:noProof/>
        </w:rPr>
        <w:drawing>
          <wp:inline distT="0" distB="0" distL="0" distR="0" wp14:anchorId="57975779" wp14:editId="6403991E">
            <wp:extent cx="5334000" cy="339436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PUE-correction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E7866" w14:textId="77777777" w:rsidR="00D84255" w:rsidRDefault="00000000">
      <w:pPr>
        <w:pStyle w:val="Heading2"/>
      </w:pPr>
      <w:bookmarkStart w:id="4" w:name="indices-per-site-per-species"/>
      <w:bookmarkEnd w:id="3"/>
      <w:r>
        <w:lastRenderedPageBreak/>
        <w:t>Indices per site per species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9"/>
        <w:gridCol w:w="1292"/>
        <w:gridCol w:w="1671"/>
        <w:gridCol w:w="1292"/>
        <w:gridCol w:w="1671"/>
        <w:gridCol w:w="1292"/>
        <w:gridCol w:w="1673"/>
      </w:tblGrid>
      <w:tr w:rsidR="00A61C71" w14:paraId="506714B1" w14:textId="183AEBE5" w:rsidTr="0046726C">
        <w:trPr>
          <w:cantSplit/>
          <w:tblHeader/>
          <w:jc w:val="center"/>
        </w:trPr>
        <w:tc>
          <w:tcPr>
            <w:tcW w:w="0" w:type="auto"/>
          </w:tcPr>
          <w:p w14:paraId="49ED6D08" w14:textId="0519C578" w:rsidR="00A61C71" w:rsidRDefault="00A61C71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ite</w:t>
            </w:r>
          </w:p>
        </w:tc>
        <w:tc>
          <w:tcPr>
            <w:tcW w:w="0" w:type="auto"/>
            <w:gridSpan w:val="2"/>
          </w:tcPr>
          <w:p w14:paraId="3030FC8E" w14:textId="23FC0528" w:rsidR="00A61C71" w:rsidRDefault="00A61C71" w:rsidP="00A61C71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guilla bengalensis</w:t>
            </w:r>
          </w:p>
        </w:tc>
        <w:tc>
          <w:tcPr>
            <w:tcW w:w="0" w:type="auto"/>
            <w:gridSpan w:val="2"/>
          </w:tcPr>
          <w:p w14:paraId="0AF98B23" w14:textId="64B37997" w:rsidR="00A61C71" w:rsidRDefault="00A61C71" w:rsidP="00A61C71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Anguilla </w:t>
            </w:r>
            <w:proofErr w:type="spellStart"/>
            <w:r>
              <w:rPr>
                <w:rFonts w:ascii="Calibri" w:hAnsi="Calibri"/>
                <w:sz w:val="20"/>
              </w:rPr>
              <w:t>mossambica</w:t>
            </w:r>
            <w:proofErr w:type="spellEnd"/>
          </w:p>
        </w:tc>
        <w:tc>
          <w:tcPr>
            <w:tcW w:w="0" w:type="auto"/>
            <w:gridSpan w:val="2"/>
          </w:tcPr>
          <w:p w14:paraId="292375B3" w14:textId="47DD3B2E" w:rsidR="00A61C71" w:rsidRDefault="00A61C71" w:rsidP="00A61C71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guilla marmorata</w:t>
            </w:r>
          </w:p>
        </w:tc>
      </w:tr>
      <w:tr w:rsidR="00A61C71" w14:paraId="5E17DFF9" w14:textId="52CD8F30" w:rsidTr="00B33ACA">
        <w:trPr>
          <w:cantSplit/>
          <w:tblHeader/>
          <w:jc w:val="center"/>
        </w:trPr>
        <w:tc>
          <w:tcPr>
            <w:tcW w:w="0" w:type="auto"/>
          </w:tcPr>
          <w:p w14:paraId="3ECD8F34" w14:textId="2033FA65" w:rsidR="00A61C71" w:rsidRDefault="00A61C71" w:rsidP="00A61C71">
            <w:pPr>
              <w:keepNext/>
              <w:spacing w:after="60"/>
            </w:pPr>
          </w:p>
        </w:tc>
        <w:tc>
          <w:tcPr>
            <w:tcW w:w="0" w:type="auto"/>
          </w:tcPr>
          <w:p w14:paraId="68FCBF4F" w14:textId="7AB97446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</w:t>
            </w:r>
            <w:r>
              <w:rPr>
                <w:rFonts w:ascii="Calibri" w:hAnsi="Calibri"/>
                <w:sz w:val="20"/>
              </w:rPr>
              <w:t>cula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index</w:t>
            </w:r>
          </w:p>
        </w:tc>
        <w:tc>
          <w:tcPr>
            <w:tcW w:w="0" w:type="auto"/>
          </w:tcPr>
          <w:p w14:paraId="420EC421" w14:textId="246DD270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</w:t>
            </w:r>
            <w:r>
              <w:rPr>
                <w:rFonts w:ascii="Calibri" w:hAnsi="Calibri"/>
                <w:sz w:val="20"/>
              </w:rPr>
              <w:t>longation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index</w:t>
            </w:r>
          </w:p>
        </w:tc>
        <w:tc>
          <w:tcPr>
            <w:tcW w:w="0" w:type="auto"/>
          </w:tcPr>
          <w:p w14:paraId="0D90BEB1" w14:textId="030AF5DF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</w:t>
            </w:r>
            <w:r>
              <w:rPr>
                <w:rFonts w:ascii="Calibri" w:hAnsi="Calibri"/>
                <w:sz w:val="20"/>
              </w:rPr>
              <w:t>cula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index</w:t>
            </w:r>
          </w:p>
        </w:tc>
        <w:tc>
          <w:tcPr>
            <w:tcW w:w="0" w:type="auto"/>
          </w:tcPr>
          <w:p w14:paraId="13C3C8B1" w14:textId="4C826432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  <w:tc>
          <w:tcPr>
            <w:tcW w:w="0" w:type="auto"/>
          </w:tcPr>
          <w:p w14:paraId="5524FCD8" w14:textId="1DFC1A9E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</w:t>
            </w:r>
            <w:r>
              <w:rPr>
                <w:rFonts w:ascii="Calibri" w:hAnsi="Calibri"/>
                <w:sz w:val="20"/>
              </w:rPr>
              <w:t>cula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index</w:t>
            </w:r>
          </w:p>
        </w:tc>
        <w:tc>
          <w:tcPr>
            <w:tcW w:w="0" w:type="auto"/>
          </w:tcPr>
          <w:p w14:paraId="14D58339" w14:textId="72164BD5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</w:tr>
      <w:tr w:rsidR="00A61C71" w14:paraId="397FC1DF" w14:textId="605BCE16" w:rsidTr="00925A51">
        <w:trPr>
          <w:cantSplit/>
          <w:jc w:val="center"/>
        </w:trPr>
        <w:tc>
          <w:tcPr>
            <w:tcW w:w="0" w:type="auto"/>
          </w:tcPr>
          <w:p w14:paraId="54F82B1F" w14:textId="77777777" w:rsidR="00A61C71" w:rsidRDefault="00A61C71" w:rsidP="00A61C7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3</w:t>
            </w:r>
          </w:p>
        </w:tc>
        <w:tc>
          <w:tcPr>
            <w:tcW w:w="0" w:type="auto"/>
          </w:tcPr>
          <w:p w14:paraId="2B9C2286" w14:textId="67D18E5E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.543290</w:t>
            </w:r>
          </w:p>
        </w:tc>
        <w:tc>
          <w:tcPr>
            <w:tcW w:w="0" w:type="auto"/>
          </w:tcPr>
          <w:p w14:paraId="0FDB3AB8" w14:textId="2B2A860E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4.2652</w:t>
            </w:r>
          </w:p>
        </w:tc>
        <w:tc>
          <w:tcPr>
            <w:tcW w:w="0" w:type="auto"/>
          </w:tcPr>
          <w:p w14:paraId="0EA0946B" w14:textId="41ED5EAB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.743039</w:t>
            </w:r>
          </w:p>
        </w:tc>
        <w:tc>
          <w:tcPr>
            <w:tcW w:w="0" w:type="auto"/>
          </w:tcPr>
          <w:p w14:paraId="0872780C" w14:textId="04F037FD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6.9017</w:t>
            </w:r>
          </w:p>
        </w:tc>
        <w:tc>
          <w:tcPr>
            <w:tcW w:w="0" w:type="auto"/>
          </w:tcPr>
          <w:p w14:paraId="5FA09D34" w14:textId="02C3584F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</w:tcPr>
          <w:p w14:paraId="43FF7030" w14:textId="0704D65F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A61C71" w14:paraId="28AE1F16" w14:textId="79538DC9" w:rsidTr="008675AB">
        <w:trPr>
          <w:cantSplit/>
          <w:jc w:val="center"/>
        </w:trPr>
        <w:tc>
          <w:tcPr>
            <w:tcW w:w="0" w:type="auto"/>
          </w:tcPr>
          <w:p w14:paraId="753D5915" w14:textId="77777777" w:rsidR="00A61C71" w:rsidRDefault="00A61C71" w:rsidP="00A61C7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1</w:t>
            </w:r>
          </w:p>
        </w:tc>
        <w:tc>
          <w:tcPr>
            <w:tcW w:w="0" w:type="auto"/>
          </w:tcPr>
          <w:p w14:paraId="35E8D85B" w14:textId="6D4F975E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.613006</w:t>
            </w:r>
          </w:p>
        </w:tc>
        <w:tc>
          <w:tcPr>
            <w:tcW w:w="0" w:type="auto"/>
          </w:tcPr>
          <w:p w14:paraId="11BBEDE9" w14:textId="0089951D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3.4866</w:t>
            </w:r>
          </w:p>
        </w:tc>
        <w:tc>
          <w:tcPr>
            <w:tcW w:w="0" w:type="auto"/>
          </w:tcPr>
          <w:p w14:paraId="2EB65D67" w14:textId="4A559CAA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34.159617</w:t>
            </w:r>
          </w:p>
        </w:tc>
        <w:tc>
          <w:tcPr>
            <w:tcW w:w="0" w:type="auto"/>
          </w:tcPr>
          <w:p w14:paraId="08D3E365" w14:textId="416A867E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9.4748</w:t>
            </w:r>
          </w:p>
        </w:tc>
        <w:tc>
          <w:tcPr>
            <w:tcW w:w="0" w:type="auto"/>
          </w:tcPr>
          <w:p w14:paraId="4E974A02" w14:textId="1B1F8626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6.307404</w:t>
            </w:r>
          </w:p>
        </w:tc>
        <w:tc>
          <w:tcPr>
            <w:tcW w:w="0" w:type="auto"/>
          </w:tcPr>
          <w:p w14:paraId="52BC9BB4" w14:textId="2FBBB18D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7.1363</w:t>
            </w:r>
          </w:p>
        </w:tc>
      </w:tr>
      <w:tr w:rsidR="00A61C71" w14:paraId="09F70EC3" w14:textId="0431DE49" w:rsidTr="002A531B">
        <w:trPr>
          <w:cantSplit/>
          <w:jc w:val="center"/>
        </w:trPr>
        <w:tc>
          <w:tcPr>
            <w:tcW w:w="0" w:type="auto"/>
          </w:tcPr>
          <w:p w14:paraId="3AEB488A" w14:textId="77777777" w:rsidR="00A61C71" w:rsidRDefault="00A61C71" w:rsidP="00A61C7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2</w:t>
            </w:r>
          </w:p>
        </w:tc>
        <w:tc>
          <w:tcPr>
            <w:tcW w:w="0" w:type="auto"/>
          </w:tcPr>
          <w:p w14:paraId="4671625D" w14:textId="216EEE95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.035722</w:t>
            </w:r>
          </w:p>
        </w:tc>
        <w:tc>
          <w:tcPr>
            <w:tcW w:w="0" w:type="auto"/>
          </w:tcPr>
          <w:p w14:paraId="1C6DD63D" w14:textId="7381EA76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8.9614</w:t>
            </w:r>
          </w:p>
        </w:tc>
        <w:tc>
          <w:tcPr>
            <w:tcW w:w="0" w:type="auto"/>
          </w:tcPr>
          <w:p w14:paraId="5553F5F7" w14:textId="5167F7BB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.422252</w:t>
            </w:r>
          </w:p>
        </w:tc>
        <w:tc>
          <w:tcPr>
            <w:tcW w:w="0" w:type="auto"/>
          </w:tcPr>
          <w:p w14:paraId="460DBF4C" w14:textId="2529F2CA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58.4992</w:t>
            </w:r>
          </w:p>
        </w:tc>
        <w:tc>
          <w:tcPr>
            <w:tcW w:w="0" w:type="auto"/>
          </w:tcPr>
          <w:p w14:paraId="01E6B299" w14:textId="236A232B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</w:tcPr>
          <w:p w14:paraId="334F72E2" w14:textId="1CFF1C20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A61C71" w14:paraId="5600889E" w14:textId="34F41732" w:rsidTr="002E4C57">
        <w:trPr>
          <w:cantSplit/>
          <w:jc w:val="center"/>
        </w:trPr>
        <w:tc>
          <w:tcPr>
            <w:tcW w:w="0" w:type="auto"/>
          </w:tcPr>
          <w:p w14:paraId="65FE0D54" w14:textId="77777777" w:rsidR="00A61C71" w:rsidRDefault="00A61C71" w:rsidP="00A61C7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4</w:t>
            </w:r>
          </w:p>
        </w:tc>
        <w:tc>
          <w:tcPr>
            <w:tcW w:w="0" w:type="auto"/>
          </w:tcPr>
          <w:p w14:paraId="0FE20521" w14:textId="37C3804E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.244700</w:t>
            </w:r>
          </w:p>
        </w:tc>
        <w:tc>
          <w:tcPr>
            <w:tcW w:w="0" w:type="auto"/>
          </w:tcPr>
          <w:p w14:paraId="13D7F967" w14:textId="5FCC2990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8.7670</w:t>
            </w:r>
          </w:p>
        </w:tc>
        <w:tc>
          <w:tcPr>
            <w:tcW w:w="0" w:type="auto"/>
          </w:tcPr>
          <w:p w14:paraId="297591BB" w14:textId="1C978FD6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.187635</w:t>
            </w:r>
          </w:p>
        </w:tc>
        <w:tc>
          <w:tcPr>
            <w:tcW w:w="0" w:type="auto"/>
          </w:tcPr>
          <w:p w14:paraId="709E7511" w14:textId="110FE29E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2.6729</w:t>
            </w:r>
          </w:p>
        </w:tc>
        <w:tc>
          <w:tcPr>
            <w:tcW w:w="0" w:type="auto"/>
          </w:tcPr>
          <w:p w14:paraId="5E2A735B" w14:textId="39D3FE6A" w:rsidR="00A61C71" w:rsidRDefault="00A61C71" w:rsidP="00A61C71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</w:tcPr>
          <w:p w14:paraId="708268EF" w14:textId="0A5E4930" w:rsidR="00A61C71" w:rsidRDefault="00A61C71" w:rsidP="00A61C7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</w:tbl>
    <w:p w14:paraId="6D85EF89" w14:textId="77777777" w:rsidR="00D84255" w:rsidRDefault="00000000">
      <w:pPr>
        <w:pStyle w:val="Heading2"/>
      </w:pPr>
      <w:bookmarkStart w:id="5" w:name="indices-per-moon-phase-per-species"/>
      <w:bookmarkEnd w:id="4"/>
      <w:r>
        <w:t>Indices per moon phase per species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26"/>
        <w:gridCol w:w="1261"/>
        <w:gridCol w:w="1559"/>
        <w:gridCol w:w="1276"/>
        <w:gridCol w:w="1559"/>
        <w:gridCol w:w="1276"/>
        <w:gridCol w:w="1623"/>
      </w:tblGrid>
      <w:tr w:rsidR="0054246F" w14:paraId="60B2884F" w14:textId="77777777" w:rsidTr="0054246F">
        <w:trPr>
          <w:cantSplit/>
          <w:tblHeader/>
          <w:jc w:val="center"/>
        </w:trPr>
        <w:tc>
          <w:tcPr>
            <w:tcW w:w="489" w:type="pct"/>
          </w:tcPr>
          <w:p w14:paraId="4443D83A" w14:textId="77777777" w:rsidR="0054246F" w:rsidRDefault="0054246F" w:rsidP="0054246F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487" w:type="pct"/>
            <w:gridSpan w:val="2"/>
          </w:tcPr>
          <w:p w14:paraId="1A4BB0F2" w14:textId="22861D58" w:rsidR="0054246F" w:rsidRDefault="0054246F" w:rsidP="0054246F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guilla bengalensis</w:t>
            </w:r>
          </w:p>
        </w:tc>
        <w:tc>
          <w:tcPr>
            <w:tcW w:w="1495" w:type="pct"/>
            <w:gridSpan w:val="2"/>
          </w:tcPr>
          <w:p w14:paraId="6CA49190" w14:textId="40237385" w:rsidR="0054246F" w:rsidRDefault="0054246F" w:rsidP="0054246F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Anguilla </w:t>
            </w:r>
            <w:proofErr w:type="spellStart"/>
            <w:r>
              <w:rPr>
                <w:rFonts w:ascii="Calibri" w:hAnsi="Calibri"/>
                <w:sz w:val="20"/>
              </w:rPr>
              <w:t>mossambica</w:t>
            </w:r>
            <w:proofErr w:type="spellEnd"/>
          </w:p>
        </w:tc>
        <w:tc>
          <w:tcPr>
            <w:tcW w:w="1529" w:type="pct"/>
            <w:gridSpan w:val="2"/>
          </w:tcPr>
          <w:p w14:paraId="3C27DF69" w14:textId="27802139" w:rsidR="0054246F" w:rsidRDefault="0054246F" w:rsidP="0054246F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guilla marmorata</w:t>
            </w:r>
          </w:p>
        </w:tc>
      </w:tr>
      <w:tr w:rsidR="0054246F" w14:paraId="37F3C94A" w14:textId="77777777" w:rsidTr="0054246F">
        <w:trPr>
          <w:cantSplit/>
          <w:tblHeader/>
          <w:jc w:val="center"/>
        </w:trPr>
        <w:tc>
          <w:tcPr>
            <w:tcW w:w="489" w:type="pct"/>
          </w:tcPr>
          <w:p w14:paraId="46434851" w14:textId="77777777" w:rsidR="0054246F" w:rsidRDefault="0054246F" w:rsidP="005424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on Phase</w:t>
            </w:r>
          </w:p>
        </w:tc>
        <w:tc>
          <w:tcPr>
            <w:tcW w:w="665" w:type="pct"/>
          </w:tcPr>
          <w:p w14:paraId="35309058" w14:textId="6D7CC22B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 xml:space="preserve">Ocular index </w:t>
            </w:r>
          </w:p>
        </w:tc>
        <w:tc>
          <w:tcPr>
            <w:tcW w:w="822" w:type="pct"/>
          </w:tcPr>
          <w:p w14:paraId="16A1FC5E" w14:textId="62E3F543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E</w:t>
            </w:r>
            <w:r>
              <w:rPr>
                <w:rFonts w:ascii="Calibri" w:hAnsi="Calibri"/>
                <w:sz w:val="20"/>
              </w:rPr>
              <w:t>longation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index</w:t>
            </w:r>
          </w:p>
        </w:tc>
        <w:tc>
          <w:tcPr>
            <w:tcW w:w="673" w:type="pct"/>
          </w:tcPr>
          <w:p w14:paraId="616D2E9B" w14:textId="4C69AAC9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</w:t>
            </w:r>
            <w:r>
              <w:rPr>
                <w:rFonts w:ascii="Calibri" w:hAnsi="Calibri"/>
                <w:sz w:val="20"/>
              </w:rPr>
              <w:t>cula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index</w:t>
            </w:r>
          </w:p>
        </w:tc>
        <w:tc>
          <w:tcPr>
            <w:tcW w:w="822" w:type="pct"/>
          </w:tcPr>
          <w:p w14:paraId="5EB2E882" w14:textId="0C576D57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  <w:tc>
          <w:tcPr>
            <w:tcW w:w="673" w:type="pct"/>
          </w:tcPr>
          <w:p w14:paraId="40476602" w14:textId="04A304FF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</w:t>
            </w:r>
            <w:r>
              <w:rPr>
                <w:rFonts w:ascii="Calibri" w:hAnsi="Calibri"/>
                <w:sz w:val="20"/>
              </w:rPr>
              <w:t>cula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index</w:t>
            </w:r>
          </w:p>
        </w:tc>
        <w:tc>
          <w:tcPr>
            <w:tcW w:w="856" w:type="pct"/>
          </w:tcPr>
          <w:p w14:paraId="4B4BD9EA" w14:textId="0872C40F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</w:tr>
      <w:tr w:rsidR="0054246F" w14:paraId="3F5F9E6C" w14:textId="77777777" w:rsidTr="0054246F">
        <w:trPr>
          <w:cantSplit/>
          <w:jc w:val="center"/>
        </w:trPr>
        <w:tc>
          <w:tcPr>
            <w:tcW w:w="489" w:type="pct"/>
          </w:tcPr>
          <w:p w14:paraId="1E7DE936" w14:textId="77777777" w:rsidR="0054246F" w:rsidRDefault="0054246F" w:rsidP="005424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st Quarter</w:t>
            </w:r>
          </w:p>
        </w:tc>
        <w:tc>
          <w:tcPr>
            <w:tcW w:w="665" w:type="pct"/>
          </w:tcPr>
          <w:p w14:paraId="473BFC63" w14:textId="4E89BD02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450454</w:t>
            </w:r>
          </w:p>
        </w:tc>
        <w:tc>
          <w:tcPr>
            <w:tcW w:w="822" w:type="pct"/>
          </w:tcPr>
          <w:p w14:paraId="4CAEBB48" w14:textId="433186FF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28.3952</w:t>
            </w:r>
          </w:p>
        </w:tc>
        <w:tc>
          <w:tcPr>
            <w:tcW w:w="673" w:type="pct"/>
          </w:tcPr>
          <w:p w14:paraId="42F0CAA2" w14:textId="507A2B82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3.456868</w:t>
            </w:r>
          </w:p>
        </w:tc>
        <w:tc>
          <w:tcPr>
            <w:tcW w:w="822" w:type="pct"/>
          </w:tcPr>
          <w:p w14:paraId="4BBADB1C" w14:textId="32F7354C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8.9691</w:t>
            </w:r>
          </w:p>
        </w:tc>
        <w:tc>
          <w:tcPr>
            <w:tcW w:w="673" w:type="pct"/>
          </w:tcPr>
          <w:p w14:paraId="2B51EBB2" w14:textId="3A87E3FD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856" w:type="pct"/>
          </w:tcPr>
          <w:p w14:paraId="4859FD84" w14:textId="4D615ADE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54246F" w14:paraId="3A6F713C" w14:textId="77777777" w:rsidTr="0054246F">
        <w:trPr>
          <w:cantSplit/>
          <w:jc w:val="center"/>
        </w:trPr>
        <w:tc>
          <w:tcPr>
            <w:tcW w:w="489" w:type="pct"/>
          </w:tcPr>
          <w:p w14:paraId="524D7D89" w14:textId="79748F3D" w:rsidR="0054246F" w:rsidRDefault="0054246F" w:rsidP="005424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xing Crescent</w:t>
            </w:r>
          </w:p>
        </w:tc>
        <w:tc>
          <w:tcPr>
            <w:tcW w:w="665" w:type="pct"/>
          </w:tcPr>
          <w:p w14:paraId="00E49EB2" w14:textId="3F4A4A36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121568</w:t>
            </w:r>
          </w:p>
        </w:tc>
        <w:tc>
          <w:tcPr>
            <w:tcW w:w="822" w:type="pct"/>
          </w:tcPr>
          <w:p w14:paraId="2F57D104" w14:textId="5E14CB49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22.9009</w:t>
            </w:r>
          </w:p>
        </w:tc>
        <w:tc>
          <w:tcPr>
            <w:tcW w:w="673" w:type="pct"/>
          </w:tcPr>
          <w:p w14:paraId="05386A9B" w14:textId="79E408F8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6.339108</w:t>
            </w:r>
          </w:p>
        </w:tc>
        <w:tc>
          <w:tcPr>
            <w:tcW w:w="822" w:type="pct"/>
          </w:tcPr>
          <w:p w14:paraId="2C5F176D" w14:textId="1AA750CF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75.8137</w:t>
            </w:r>
          </w:p>
        </w:tc>
        <w:tc>
          <w:tcPr>
            <w:tcW w:w="673" w:type="pct"/>
          </w:tcPr>
          <w:p w14:paraId="2422D1BC" w14:textId="0A422F7F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7.764733</w:t>
            </w:r>
          </w:p>
        </w:tc>
        <w:tc>
          <w:tcPr>
            <w:tcW w:w="856" w:type="pct"/>
          </w:tcPr>
          <w:p w14:paraId="78FA6E89" w14:textId="194D478F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1.9885</w:t>
            </w:r>
          </w:p>
        </w:tc>
      </w:tr>
      <w:tr w:rsidR="0054246F" w14:paraId="50632950" w14:textId="77777777" w:rsidTr="0054246F">
        <w:trPr>
          <w:cantSplit/>
          <w:jc w:val="center"/>
        </w:trPr>
        <w:tc>
          <w:tcPr>
            <w:tcW w:w="489" w:type="pct"/>
          </w:tcPr>
          <w:p w14:paraId="6057E130" w14:textId="77777777" w:rsidR="0054246F" w:rsidRDefault="0054246F" w:rsidP="005424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 Quarter</w:t>
            </w:r>
          </w:p>
        </w:tc>
        <w:tc>
          <w:tcPr>
            <w:tcW w:w="665" w:type="pct"/>
          </w:tcPr>
          <w:p w14:paraId="529960E2" w14:textId="4D874066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989961</w:t>
            </w:r>
          </w:p>
        </w:tc>
        <w:tc>
          <w:tcPr>
            <w:tcW w:w="822" w:type="pct"/>
          </w:tcPr>
          <w:p w14:paraId="5DCE749B" w14:textId="5EC7A9E0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54.0854</w:t>
            </w:r>
          </w:p>
        </w:tc>
        <w:tc>
          <w:tcPr>
            <w:tcW w:w="673" w:type="pct"/>
          </w:tcPr>
          <w:p w14:paraId="212CEC9E" w14:textId="3C38FDC4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.940410</w:t>
            </w:r>
          </w:p>
        </w:tc>
        <w:tc>
          <w:tcPr>
            <w:tcW w:w="822" w:type="pct"/>
          </w:tcPr>
          <w:p w14:paraId="220CD9CD" w14:textId="1CEB6DD2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80.8109</w:t>
            </w:r>
          </w:p>
        </w:tc>
        <w:tc>
          <w:tcPr>
            <w:tcW w:w="673" w:type="pct"/>
          </w:tcPr>
          <w:p w14:paraId="0EA38F61" w14:textId="2824C4E0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856" w:type="pct"/>
          </w:tcPr>
          <w:p w14:paraId="0D214510" w14:textId="6F77959D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54246F" w14:paraId="15192198" w14:textId="77777777" w:rsidTr="0054246F">
        <w:trPr>
          <w:cantSplit/>
          <w:jc w:val="center"/>
        </w:trPr>
        <w:tc>
          <w:tcPr>
            <w:tcW w:w="489" w:type="pct"/>
          </w:tcPr>
          <w:p w14:paraId="0734CC3D" w14:textId="77777777" w:rsidR="0054246F" w:rsidRDefault="0054246F" w:rsidP="005424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nning Gibbous</w:t>
            </w:r>
          </w:p>
        </w:tc>
        <w:tc>
          <w:tcPr>
            <w:tcW w:w="665" w:type="pct"/>
          </w:tcPr>
          <w:p w14:paraId="0944CC6A" w14:textId="1CDEA61B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032258</w:t>
            </w:r>
          </w:p>
        </w:tc>
        <w:tc>
          <w:tcPr>
            <w:tcW w:w="822" w:type="pct"/>
          </w:tcPr>
          <w:p w14:paraId="74FEEC24" w14:textId="2CCCE7F8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67.9189</w:t>
            </w:r>
          </w:p>
        </w:tc>
        <w:tc>
          <w:tcPr>
            <w:tcW w:w="673" w:type="pct"/>
          </w:tcPr>
          <w:p w14:paraId="2A73D489" w14:textId="716C22CA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33.456629</w:t>
            </w:r>
          </w:p>
        </w:tc>
        <w:tc>
          <w:tcPr>
            <w:tcW w:w="822" w:type="pct"/>
          </w:tcPr>
          <w:p w14:paraId="77530DBA" w14:textId="629E25B5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9.4720</w:t>
            </w:r>
          </w:p>
        </w:tc>
        <w:tc>
          <w:tcPr>
            <w:tcW w:w="673" w:type="pct"/>
          </w:tcPr>
          <w:p w14:paraId="70CD9BD0" w14:textId="25A17F85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.850076</w:t>
            </w:r>
          </w:p>
        </w:tc>
        <w:tc>
          <w:tcPr>
            <w:tcW w:w="856" w:type="pct"/>
          </w:tcPr>
          <w:p w14:paraId="3B53B37A" w14:textId="5CAE9974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2.2840</w:t>
            </w:r>
          </w:p>
        </w:tc>
      </w:tr>
      <w:tr w:rsidR="0054246F" w14:paraId="0807ADF1" w14:textId="77777777" w:rsidTr="0054246F">
        <w:trPr>
          <w:cantSplit/>
          <w:jc w:val="center"/>
        </w:trPr>
        <w:tc>
          <w:tcPr>
            <w:tcW w:w="489" w:type="pct"/>
          </w:tcPr>
          <w:p w14:paraId="002A88A2" w14:textId="77777777" w:rsidR="0054246F" w:rsidRDefault="0054246F" w:rsidP="005424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ull moon</w:t>
            </w:r>
          </w:p>
        </w:tc>
        <w:tc>
          <w:tcPr>
            <w:tcW w:w="665" w:type="pct"/>
          </w:tcPr>
          <w:p w14:paraId="73826CEC" w14:textId="525E35C2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843164</w:t>
            </w:r>
          </w:p>
        </w:tc>
        <w:tc>
          <w:tcPr>
            <w:tcW w:w="822" w:type="pct"/>
          </w:tcPr>
          <w:p w14:paraId="4E44AEA1" w14:textId="4BEBD6A8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10.8219</w:t>
            </w:r>
          </w:p>
        </w:tc>
        <w:tc>
          <w:tcPr>
            <w:tcW w:w="673" w:type="pct"/>
          </w:tcPr>
          <w:p w14:paraId="6EEF058A" w14:textId="5C7F9060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822" w:type="pct"/>
          </w:tcPr>
          <w:p w14:paraId="34918D87" w14:textId="32ADB44C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673" w:type="pct"/>
          </w:tcPr>
          <w:p w14:paraId="0639D3C9" w14:textId="3FA5E95C" w:rsidR="0054246F" w:rsidRDefault="0054246F" w:rsidP="0054246F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856" w:type="pct"/>
          </w:tcPr>
          <w:p w14:paraId="4BD6BC6E" w14:textId="4861F7AB" w:rsidR="0054246F" w:rsidRDefault="0054246F" w:rsidP="0054246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</w:tbl>
    <w:p w14:paraId="29A8B232" w14:textId="77777777" w:rsidR="00D84255" w:rsidRDefault="00000000">
      <w:pPr>
        <w:pStyle w:val="Heading2"/>
      </w:pPr>
      <w:bookmarkStart w:id="6" w:name="indices-per-nem-sem-per-species"/>
      <w:bookmarkEnd w:id="5"/>
      <w:r>
        <w:t>Indices per NEM, SEM per species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042"/>
        <w:gridCol w:w="1155"/>
        <w:gridCol w:w="1557"/>
        <w:gridCol w:w="1274"/>
        <w:gridCol w:w="1557"/>
        <w:gridCol w:w="1274"/>
        <w:gridCol w:w="1621"/>
      </w:tblGrid>
      <w:tr w:rsidR="002D7ED8" w14:paraId="4D2A5A48" w14:textId="77777777" w:rsidTr="002D7ED8">
        <w:trPr>
          <w:cantSplit/>
          <w:tblHeader/>
          <w:jc w:val="center"/>
        </w:trPr>
        <w:tc>
          <w:tcPr>
            <w:tcW w:w="542" w:type="pct"/>
          </w:tcPr>
          <w:p w14:paraId="46672670" w14:textId="77777777" w:rsidR="002D7ED8" w:rsidRDefault="002D7ED8" w:rsidP="002D7ED8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434" w:type="pct"/>
            <w:gridSpan w:val="2"/>
          </w:tcPr>
          <w:p w14:paraId="1CE91905" w14:textId="5331CDCD" w:rsidR="002D7ED8" w:rsidRDefault="002D7ED8" w:rsidP="002D7ED8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guilla bengalens</w:t>
            </w:r>
            <w:r>
              <w:rPr>
                <w:rFonts w:ascii="Calibri" w:hAnsi="Calibri"/>
                <w:sz w:val="20"/>
              </w:rPr>
              <w:t>is</w:t>
            </w:r>
          </w:p>
        </w:tc>
        <w:tc>
          <w:tcPr>
            <w:tcW w:w="1495" w:type="pct"/>
            <w:gridSpan w:val="2"/>
          </w:tcPr>
          <w:p w14:paraId="35719901" w14:textId="68A78479" w:rsidR="002D7ED8" w:rsidRDefault="002D7ED8" w:rsidP="002D7ED8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Anguilla </w:t>
            </w:r>
            <w:proofErr w:type="spellStart"/>
            <w:r>
              <w:rPr>
                <w:rFonts w:ascii="Calibri" w:hAnsi="Calibri"/>
                <w:sz w:val="20"/>
              </w:rPr>
              <w:t>mossambica</w:t>
            </w:r>
            <w:proofErr w:type="spellEnd"/>
          </w:p>
        </w:tc>
        <w:tc>
          <w:tcPr>
            <w:tcW w:w="1529" w:type="pct"/>
            <w:gridSpan w:val="2"/>
          </w:tcPr>
          <w:p w14:paraId="53E32C61" w14:textId="4233F168" w:rsidR="002D7ED8" w:rsidRDefault="002D7ED8" w:rsidP="002D7ED8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guilla marmorata</w:t>
            </w:r>
          </w:p>
        </w:tc>
      </w:tr>
      <w:tr w:rsidR="002D7ED8" w14:paraId="3A1780E9" w14:textId="77777777" w:rsidTr="002D7ED8">
        <w:trPr>
          <w:cantSplit/>
          <w:tblHeader/>
          <w:jc w:val="center"/>
        </w:trPr>
        <w:tc>
          <w:tcPr>
            <w:tcW w:w="542" w:type="pct"/>
          </w:tcPr>
          <w:p w14:paraId="47C8F21E" w14:textId="1810E78D" w:rsidR="002D7ED8" w:rsidRDefault="002D7ED8" w:rsidP="002D7ED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asonality</w:t>
            </w:r>
          </w:p>
        </w:tc>
        <w:tc>
          <w:tcPr>
            <w:tcW w:w="611" w:type="pct"/>
          </w:tcPr>
          <w:p w14:paraId="4A912BD7" w14:textId="5DACF68A" w:rsidR="002D7ED8" w:rsidRDefault="002D7ED8" w:rsidP="002D7ED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Ocular index</w:t>
            </w:r>
          </w:p>
        </w:tc>
        <w:tc>
          <w:tcPr>
            <w:tcW w:w="823" w:type="pct"/>
          </w:tcPr>
          <w:p w14:paraId="5010865D" w14:textId="3BC99433" w:rsidR="002D7ED8" w:rsidRDefault="002D7ED8" w:rsidP="002D7ED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E</w:t>
            </w:r>
            <w:r>
              <w:rPr>
                <w:rFonts w:ascii="Calibri" w:hAnsi="Calibri"/>
                <w:sz w:val="20"/>
              </w:rPr>
              <w:t>longation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index</w:t>
            </w: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673" w:type="pct"/>
          </w:tcPr>
          <w:p w14:paraId="0345627B" w14:textId="2E4A8070" w:rsidR="002D7ED8" w:rsidRDefault="002D7ED8" w:rsidP="002D7ED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</w:t>
            </w:r>
            <w:r>
              <w:rPr>
                <w:rFonts w:ascii="Calibri" w:hAnsi="Calibri"/>
                <w:sz w:val="20"/>
              </w:rPr>
              <w:t>cula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index</w:t>
            </w:r>
          </w:p>
        </w:tc>
        <w:tc>
          <w:tcPr>
            <w:tcW w:w="822" w:type="pct"/>
          </w:tcPr>
          <w:p w14:paraId="76AB154A" w14:textId="07A0C702" w:rsidR="002D7ED8" w:rsidRDefault="002D7ED8" w:rsidP="002D7ED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  <w:tc>
          <w:tcPr>
            <w:tcW w:w="673" w:type="pct"/>
          </w:tcPr>
          <w:p w14:paraId="7415B578" w14:textId="5FB55157" w:rsidR="002D7ED8" w:rsidRDefault="002D7ED8" w:rsidP="002D7ED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</w:t>
            </w:r>
            <w:r>
              <w:rPr>
                <w:rFonts w:ascii="Calibri" w:hAnsi="Calibri"/>
                <w:sz w:val="20"/>
              </w:rPr>
              <w:t>cula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index</w:t>
            </w:r>
          </w:p>
        </w:tc>
        <w:tc>
          <w:tcPr>
            <w:tcW w:w="856" w:type="pct"/>
          </w:tcPr>
          <w:p w14:paraId="27DBE61C" w14:textId="4052124D" w:rsidR="002D7ED8" w:rsidRDefault="002D7ED8" w:rsidP="002D7ED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</w:tr>
      <w:tr w:rsidR="002D7ED8" w14:paraId="674F7209" w14:textId="77777777" w:rsidTr="002D7ED8">
        <w:trPr>
          <w:cantSplit/>
          <w:jc w:val="center"/>
        </w:trPr>
        <w:tc>
          <w:tcPr>
            <w:tcW w:w="542" w:type="pct"/>
          </w:tcPr>
          <w:p w14:paraId="32B94216" w14:textId="77777777" w:rsidR="002D7ED8" w:rsidRDefault="002D7ED8" w:rsidP="002D7ED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M</w:t>
            </w:r>
          </w:p>
        </w:tc>
        <w:tc>
          <w:tcPr>
            <w:tcW w:w="611" w:type="pct"/>
          </w:tcPr>
          <w:p w14:paraId="2C91A1BC" w14:textId="77777777" w:rsidR="002D7ED8" w:rsidRDefault="002D7ED8" w:rsidP="002D7ED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637519</w:t>
            </w:r>
          </w:p>
        </w:tc>
        <w:tc>
          <w:tcPr>
            <w:tcW w:w="823" w:type="pct"/>
          </w:tcPr>
          <w:p w14:paraId="791E3577" w14:textId="13B5E80E" w:rsidR="002D7ED8" w:rsidRDefault="002D7ED8" w:rsidP="002D7ED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71.1580</w:t>
            </w:r>
          </w:p>
        </w:tc>
        <w:tc>
          <w:tcPr>
            <w:tcW w:w="673" w:type="pct"/>
          </w:tcPr>
          <w:p w14:paraId="7DCF1C3A" w14:textId="5F8BCF89" w:rsidR="002D7ED8" w:rsidRDefault="002D7ED8" w:rsidP="002D7ED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18.084346</w:t>
            </w:r>
          </w:p>
        </w:tc>
        <w:tc>
          <w:tcPr>
            <w:tcW w:w="822" w:type="pct"/>
          </w:tcPr>
          <w:p w14:paraId="2D883020" w14:textId="15099AC8" w:rsidR="002D7ED8" w:rsidRDefault="002D7ED8" w:rsidP="002D7ED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3.5929</w:t>
            </w:r>
          </w:p>
        </w:tc>
        <w:tc>
          <w:tcPr>
            <w:tcW w:w="673" w:type="pct"/>
          </w:tcPr>
          <w:p w14:paraId="45C22B33" w14:textId="068FF820" w:rsidR="002D7ED8" w:rsidRDefault="002D7ED8" w:rsidP="002D7ED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6.307404</w:t>
            </w:r>
          </w:p>
        </w:tc>
        <w:tc>
          <w:tcPr>
            <w:tcW w:w="856" w:type="pct"/>
          </w:tcPr>
          <w:p w14:paraId="2963736A" w14:textId="6132DA2A" w:rsidR="002D7ED8" w:rsidRDefault="002D7ED8" w:rsidP="002D7ED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7.1363</w:t>
            </w:r>
          </w:p>
        </w:tc>
      </w:tr>
      <w:tr w:rsidR="002D7ED8" w14:paraId="0A624265" w14:textId="77777777" w:rsidTr="002D7ED8">
        <w:trPr>
          <w:cantSplit/>
          <w:jc w:val="center"/>
        </w:trPr>
        <w:tc>
          <w:tcPr>
            <w:tcW w:w="542" w:type="pct"/>
          </w:tcPr>
          <w:p w14:paraId="6DD6BCE0" w14:textId="77777777" w:rsidR="002D7ED8" w:rsidRDefault="002D7ED8" w:rsidP="002D7ED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M</w:t>
            </w:r>
          </w:p>
        </w:tc>
        <w:tc>
          <w:tcPr>
            <w:tcW w:w="611" w:type="pct"/>
          </w:tcPr>
          <w:p w14:paraId="6DD6F5A6" w14:textId="77777777" w:rsidR="002D7ED8" w:rsidRDefault="002D7ED8" w:rsidP="002D7ED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314626</w:t>
            </w:r>
          </w:p>
        </w:tc>
        <w:tc>
          <w:tcPr>
            <w:tcW w:w="823" w:type="pct"/>
          </w:tcPr>
          <w:p w14:paraId="77718CF8" w14:textId="44940F51" w:rsidR="002D7ED8" w:rsidRDefault="002D7ED8" w:rsidP="002D7ED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619.5985</w:t>
            </w:r>
          </w:p>
        </w:tc>
        <w:tc>
          <w:tcPr>
            <w:tcW w:w="673" w:type="pct"/>
          </w:tcPr>
          <w:p w14:paraId="3F64C2B5" w14:textId="11A5ACD0" w:rsidR="002D7ED8" w:rsidRDefault="002D7ED8" w:rsidP="002D7ED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.353698</w:t>
            </w:r>
          </w:p>
        </w:tc>
        <w:tc>
          <w:tcPr>
            <w:tcW w:w="822" w:type="pct"/>
          </w:tcPr>
          <w:p w14:paraId="4E325EF1" w14:textId="536FAC54" w:rsidR="002D7ED8" w:rsidRDefault="002D7ED8" w:rsidP="002D7ED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0.7885</w:t>
            </w:r>
          </w:p>
        </w:tc>
        <w:tc>
          <w:tcPr>
            <w:tcW w:w="673" w:type="pct"/>
          </w:tcPr>
          <w:p w14:paraId="3233DCA6" w14:textId="5C2E9500" w:rsidR="002D7ED8" w:rsidRDefault="002D7ED8" w:rsidP="002D7ED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856" w:type="pct"/>
          </w:tcPr>
          <w:p w14:paraId="7927E3FC" w14:textId="4B312271" w:rsidR="002D7ED8" w:rsidRDefault="002D7ED8" w:rsidP="002D7ED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bookmarkEnd w:id="6"/>
    </w:tbl>
    <w:p w14:paraId="7699DC4D" w14:textId="77777777" w:rsidR="00CB0D1A" w:rsidRDefault="00CB0D1A"/>
    <w:sectPr w:rsidR="00CB0D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91D26" w14:textId="77777777" w:rsidR="00CB0D1A" w:rsidRDefault="00CB0D1A">
      <w:pPr>
        <w:spacing w:after="0"/>
      </w:pPr>
      <w:r>
        <w:separator/>
      </w:r>
    </w:p>
  </w:endnote>
  <w:endnote w:type="continuationSeparator" w:id="0">
    <w:p w14:paraId="718C1117" w14:textId="77777777" w:rsidR="00CB0D1A" w:rsidRDefault="00CB0D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D729E" w14:textId="77777777" w:rsidR="00CB0D1A" w:rsidRDefault="00CB0D1A">
      <w:r>
        <w:separator/>
      </w:r>
    </w:p>
  </w:footnote>
  <w:footnote w:type="continuationSeparator" w:id="0">
    <w:p w14:paraId="70F1AC54" w14:textId="77777777" w:rsidR="00CB0D1A" w:rsidRDefault="00CB0D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D5EC1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84456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4255"/>
    <w:rsid w:val="002D7ED8"/>
    <w:rsid w:val="0054246F"/>
    <w:rsid w:val="00A61C71"/>
    <w:rsid w:val="00CB0D1A"/>
    <w:rsid w:val="00D8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37B9D"/>
  <w15:docId w15:val="{7B04554A-FBA6-4C0C-8743-99371092D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ces</vt:lpstr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es</dc:title>
  <dc:creator>Dan mungai</dc:creator>
  <cp:keywords/>
  <cp:lastModifiedBy>Dan mungai</cp:lastModifiedBy>
  <cp:revision>2</cp:revision>
  <dcterms:created xsi:type="dcterms:W3CDTF">2023-08-31T09:23:00Z</dcterms:created>
  <dcterms:modified xsi:type="dcterms:W3CDTF">2023-08-31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